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embo Arbovirus Stud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embo Arbovirus Study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2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6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1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3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 (4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0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 (4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 (4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 (4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 (5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 (5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 (4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 (4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44.0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8:45:34Z</dcterms:created>
  <dcterms:modified xsi:type="dcterms:W3CDTF">2025-09-03T18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